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/>
          <w:iCs/>
        </w:rPr>
        <w:t xml:space="preserve">These are answers to: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Logarithm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pPr>
        <w:pStyle w:val="BodyText"/>
      </w:pPr>
      <w:r>
        <w:t xml:space="preserve">Throughout this answer sheet, the natural logarithm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written as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7</m:t>
            </m:r>
          </m:e>
          <m:sup>
            <m:r>
              <m:t>1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8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12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2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0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00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64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3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7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0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16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r>
              <m:t>16</m:t>
            </m:r>
          </m:e>
        </m:rad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9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9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9</m:t>
            </m:r>
          </m:e>
        </m:rad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13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4</m:t>
            </m:r>
          </m:den>
        </m:f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The product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⋅</m:t>
            </m:r>
            <m:r>
              <m:t>N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BodyText"/>
      </w:pPr>
      <w:r>
        <w:t xml:space="preserve">The quotient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M</m:t>
                </m:r>
              </m:num>
              <m:den>
                <m:r>
                  <m:t>N</m:t>
                </m:r>
              </m:den>
            </m:f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BodyText"/>
      </w:pPr>
      <w:r>
        <w:t xml:space="preserve">The power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M</m:t>
                </m:r>
              </m:e>
              <m:sup>
                <m:r>
                  <m:t>k</m:t>
                </m:r>
              </m:sup>
            </m:sSup>
          </m:e>
        </m:d>
        <m:r>
          <m:rPr>
            <m:sty m:val="p"/>
          </m:rPr>
          <m:t>=</m:t>
        </m:r>
        <m:r>
          <m:t>k</m:t>
        </m:r>
        <m:r>
          <m:rPr>
            <m:sty m:val="p"/>
          </m:rPr>
          <m:t>⋅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</m:oMath>
    </w:p>
    <w:p>
      <w:pPr>
        <w:pStyle w:val="BodyText"/>
      </w:pPr>
      <w:r>
        <w:t xml:space="preserve">The zero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The identity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2.1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7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2. The solution to</w:t>
      </w:r>
      <w:r>
        <w:t xml:space="preserve"> </w:t>
      </w:r>
      <m:oMath>
        <m:r>
          <m:t>4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3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4. The solution to</w:t>
      </w:r>
      <w:r>
        <w:t xml:space="preserve"> </w:t>
      </w:r>
      <m:oMath>
        <m:r>
          <m:t>3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e>
        </m:d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5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t>Z</m:t>
            </m:r>
          </m:e>
        </m:d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M</m:t>
            </m:r>
          </m:deg>
          <m:e>
            <m:r>
              <m:t>Y</m:t>
            </m:r>
            <m:r>
              <m:t>Z</m:t>
            </m:r>
          </m:e>
        </m:rad>
      </m:oMath>
      <w:r>
        <w:t xml:space="preserve">.</w:t>
      </w:r>
    </w:p>
    <w:p>
      <w:pPr>
        <w:pStyle w:val="BodyText"/>
      </w:pPr>
      <w:r>
        <w:t xml:space="preserve">2.6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1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y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11</m:t>
            </m:r>
          </m:sup>
        </m:sSup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5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5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16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1000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e</m:t>
                    </m:r>
                  </m:e>
                  <m:sup>
                    <m:r>
                      <m:t>3</m:t>
                    </m:r>
                  </m:sup>
                </m:sSup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3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e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t>x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logarithm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logarithm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Logarithms</dc:title>
  <dc:creator>Zoë Gemmell</dc:creator>
  <cp:keywords/>
  <dcterms:created xsi:type="dcterms:W3CDTF">2025-08-14T13:27:01Z</dcterms:created>
  <dcterms:modified xsi:type="dcterms:W3CDTF">2025-08-14T13:2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study guide on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